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r>
        <w:t xml:space="preserve">This document is for me to try and figure out how to use Rmarkdown to generate docum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2.3</w:t>
      </w:r>
    </w:p>
    <w:p>
      <w:pPr>
        <w:pStyle w:val="SourceCode"/>
      </w:pPr>
      <w:r>
        <w:rPr>
          <w:rStyle w:val="CommentTok"/>
        </w:rPr>
        <w:t xml:space="preserve">#use parameters freely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&lt;-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oston$crim, </w:t>
      </w:r>
      <w:r>
        <w:rPr>
          <w:rStyle w:val="DataTypeTok"/>
        </w:rPr>
        <w:t xml:space="preserve">SplitRatio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ston,spl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ston,spl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ed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test document</dc:title>
  <dc:creator/>
</cp:coreProperties>
</file>